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April 5, 2024</w:t>
      </w:r>
    </w:p>
    <w:p>
      <w:pPr>
        <w:pStyle w:val="BodyText"/>
      </w:pPr>
      <w:r>
        <w:rPr>
          <w:bCs/>
          <w:b/>
        </w:rPr>
        <w:t xml:space="preserve">HR Department</w:t>
      </w:r>
      <w:r>
        <w:br/>
      </w:r>
      <w:r>
        <w:t xml:space="preserve">[Company Name]</w:t>
      </w:r>
      <w:r>
        <w:br/>
      </w:r>
      <w:r>
        <w:t xml:space="preserve">[Company Address]</w:t>
      </w:r>
      <w:r>
        <w:br/>
      </w:r>
      <w:r>
        <w:t xml:space="preserve">Philippines Manila, 1000</w:t>
      </w:r>
    </w:p>
    <w:p>
      <w:pPr>
        <w:pStyle w:val="BodyText"/>
      </w:pPr>
      <w:r>
        <w:t xml:space="preserve">Dear Hiring Manager,</w:t>
      </w:r>
    </w:p>
    <w:p>
      <w:pPr>
        <w:pStyle w:val="BodyText"/>
      </w:pPr>
      <w:r>
        <w:t xml:space="preserve">I am writing to express my enthusiastic interest in the Mechatronics Engineer position at [Company Name] in the Philippines Manila. As a highly motivated and technically proficient mechatronics engineer with [X years] of experience, I am eager to contribute my expertise in integrating mechanical, electrical, and software systems to support your innovative projects in this dynamic region. The opportunity to work within the thriving industrial and technological landscape of Manila aligns perfectly with my career goals and passion for solving complex engineering challenges.</w:t>
      </w:r>
    </w:p>
    <w:p>
      <w:pPr>
        <w:pStyle w:val="BodyText"/>
      </w:pPr>
      <w:r>
        <w:t xml:space="preserve">My background as a Mechatronics Engineer has equipped me with a unique blend of skills that bridge the gap between mechanical systems, automation, and digital technologies. In my previous roles at [Previous Company Name], I led the development of automated production lines, optimized control systems for industrial robots, and implemented IoT-based monitoring solutions to enhance operational efficiency. These experiences have not only sharpened my technical acumen but also deepened my understanding of how mechatronics can drive innovation in diverse industries such as manufacturing, renewable energy, and smart infrastructure—sectors that are rapidly evolving in the Philippines Manila.</w:t>
      </w:r>
    </w:p>
    <w:p>
      <w:pPr>
        <w:pStyle w:val="BodyText"/>
      </w:pPr>
      <w:r>
        <w:t xml:space="preserve">What excites me most about the Mechatronics Engineer role at [Company Name] is the opportunity to work on cutting-edge projects that leverage my expertise in system integration, programmable logic controllers (PLCs), and advanced robotics. For instance, during my tenure at [Previous Company], I designed a custom automation solution that reduced production downtime by 25% and improved energy efficiency by 18%. This project required close collaboration with cross-functional teams, including electrical engineers, software developers, and mechanical designers—skills I believe are critical for success in the multidisciplinary environment of Manila’s tech-driven companies.</w:t>
      </w:r>
    </w:p>
    <w:p>
      <w:pPr>
        <w:pStyle w:val="BodyText"/>
      </w:pPr>
      <w:r>
        <w:t xml:space="preserve">Living and working in the Philippines Manila has further fueled my commitment to this field. The region’s growing demand for sustainable infrastructure and smart manufacturing solutions has reinforced my belief that mechatronics engineers play a pivotal role in shaping the future of industries. I am particularly drawn to [Company Name]’s focus on [mention specific company initiative, e.g., "renewable energy systems" or "smart city technologies"], as it reflects the kind of forward-thinking approach I strive to contribute to. My ability to adapt to local engineering standards and regulatory frameworks, coupled with my fluency in both technical and business communication, positions me to seamlessly integrate into your team and deliver impactful results.</w:t>
      </w:r>
    </w:p>
    <w:p>
      <w:pPr>
        <w:pStyle w:val="BodyText"/>
      </w:pPr>
      <w:r>
        <w:t xml:space="preserve">In addition to my technical skills, I bring a strong work ethic, attention to detail, and a proactive mindset. I thrive in fast-paced environments where problem-solving and creativity are essential. For example, while working on a renewable energy project in Manila, I identified inefficiencies in the existing grid system and proposed a hybrid solar-wind solution that reduced costs by 30% without compromising performance. This experience underscored my ability to think critically and translate theoretical knowledge into practical, scalable solutions—a trait I am eager to apply at [Company Name].</w:t>
      </w:r>
    </w:p>
    <w:p>
      <w:pPr>
        <w:pStyle w:val="BodyText"/>
      </w:pPr>
      <w:r>
        <w:t xml:space="preserve">As a Mechatronics Engineer, I understand the importance of staying ahead of industry trends and continuously refining my skills. I have pursued certifications in [relevant certifications, e.g., "PLC programming" or "Industrial IoT"] and actively participate in professional networks to stay informed about advancements in automation and control systems. This dedication to lifelong learning ensures that I can contribute effectively to [Company Name]’s mission of innovation and excellence.</w:t>
      </w:r>
    </w:p>
    <w:p>
      <w:pPr>
        <w:pStyle w:val="BodyText"/>
      </w:pPr>
      <w:r>
        <w:t xml:space="preserve">What sets me apart is my ability to combine technical expertise with a deep appreciation for the cultural and operational nuances of the Philippines Manila. I am familiar with the region’s industrial challenges, such as power supply fluctuations and resource constraints, and have developed solutions that prioritize reliability and cost-effectiveness. My experience working in multicultural teams has also honed my communication skills, enabling me to collaborate efficiently with stakeholders across departments and geographies.</w:t>
      </w:r>
    </w:p>
    <w:p>
      <w:pPr>
        <w:pStyle w:val="BodyText"/>
      </w:pPr>
      <w:r>
        <w:t xml:space="preserve">I am confident that my background as a Mechatronics Engineer, combined with my enthusiasm for contributing to [Company Name]’s vision, makes me a strong candidate for this role. I would be thrilled to bring my technical skills, creative problem-solving abilities, and passion for innovation to your team in the Philippines Manila. Thank you for considering my application. I look forward to the opportunity to discuss how I can contribute to your organization’s continued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18T21:10:00Z</dcterms:created>
  <dcterms:modified xsi:type="dcterms:W3CDTF">2026-07-18T21:10:00Z</dcterms:modified>
</cp:coreProperties>
</file>

<file path=docProps/custom.xml><?xml version="1.0" encoding="utf-8"?>
<Properties xmlns="http://schemas.openxmlformats.org/officeDocument/2006/custom-properties" xmlns:vt="http://schemas.openxmlformats.org/officeDocument/2006/docPropsVTypes"/>
</file>